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C4AD" w14:textId="28339171" w:rsidR="00792866" w:rsidRPr="00845E64" w:rsidRDefault="00C50FE4" w:rsidP="00331C3A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C50FE4">
        <w:rPr>
          <w:rFonts w:ascii="Cambria" w:hAnsi="Cambria"/>
          <w:b/>
          <w:bCs/>
          <w:sz w:val="44"/>
          <w:szCs w:val="44"/>
        </w:rPr>
        <w:t>Web_Lesson6: REST APIs with Angular</w:t>
      </w:r>
    </w:p>
    <w:p w14:paraId="4C98CAF6" w14:textId="44A8CFDE" w:rsidR="00230ADC" w:rsidRPr="00845E64" w:rsidRDefault="00230ADC" w:rsidP="00331C3A">
      <w:pPr>
        <w:spacing w:after="0"/>
        <w:rPr>
          <w:rFonts w:ascii="Cambria" w:hAnsi="Cambria"/>
        </w:rPr>
      </w:pPr>
    </w:p>
    <w:p w14:paraId="5B898800" w14:textId="77777777" w:rsidR="00230ADC" w:rsidRPr="00845E64" w:rsidRDefault="00230ADC" w:rsidP="00331C3A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58B4C262" w:rsidR="00230ADC" w:rsidRPr="00845E64" w:rsidRDefault="00C50FE4" w:rsidP="00331C3A">
      <w:pPr>
        <w:spacing w:after="0"/>
        <w:rPr>
          <w:rFonts w:ascii="Cambria" w:hAnsi="Cambria"/>
        </w:rPr>
      </w:pPr>
      <w:r w:rsidRPr="002D6DF6">
        <w:rPr>
          <w:rFonts w:ascii="Cambria" w:hAnsi="Cambria" w:cs="Aldhabi"/>
        </w:rPr>
        <w:t xml:space="preserve">In this lesson, we are going to </w:t>
      </w:r>
      <w:r>
        <w:rPr>
          <w:rFonts w:ascii="Cambria" w:hAnsi="Cambria" w:cs="Aldhabi"/>
        </w:rPr>
        <w:t xml:space="preserve">discuss </w:t>
      </w:r>
      <w:r w:rsidRPr="00100F1E">
        <w:rPr>
          <w:rFonts w:ascii="Cambria" w:hAnsi="Cambria" w:cs="Aldhabi"/>
        </w:rPr>
        <w:t xml:space="preserve">routers, services, </w:t>
      </w:r>
      <w:r>
        <w:rPr>
          <w:rFonts w:ascii="Cambria" w:hAnsi="Cambria" w:cs="Aldhabi"/>
        </w:rPr>
        <w:t>HTTP</w:t>
      </w:r>
      <w:r w:rsidR="003D2F04">
        <w:rPr>
          <w:rFonts w:ascii="Cambria" w:hAnsi="Cambria" w:cs="Aldhabi"/>
        </w:rPr>
        <w:t>,</w:t>
      </w:r>
      <w:r w:rsidRPr="00100F1E">
        <w:rPr>
          <w:rFonts w:ascii="Cambria" w:hAnsi="Cambria" w:cs="Aldhabi"/>
        </w:rPr>
        <w:t xml:space="preserve"> and </w:t>
      </w:r>
      <w:r>
        <w:rPr>
          <w:rFonts w:ascii="Cambria" w:hAnsi="Cambria" w:cs="Aldhabi"/>
        </w:rPr>
        <w:t>RESTful</w:t>
      </w:r>
      <w:r w:rsidRPr="00100F1E">
        <w:rPr>
          <w:rFonts w:ascii="Cambria" w:hAnsi="Cambria" w:cs="Aldhabi"/>
        </w:rPr>
        <w:t xml:space="preserve"> APIs</w:t>
      </w:r>
      <w:r>
        <w:rPr>
          <w:rFonts w:ascii="Cambria" w:hAnsi="Cambria" w:cs="Aldhabi"/>
        </w:rPr>
        <w:t xml:space="preserve"> </w:t>
      </w:r>
      <w:r w:rsidRPr="007E6F45">
        <w:rPr>
          <w:rFonts w:ascii="Cambria" w:hAnsi="Cambria" w:cs="Aldhabi"/>
        </w:rPr>
        <w:t>in Angular</w:t>
      </w:r>
    </w:p>
    <w:p w14:paraId="3AA4E1EC" w14:textId="77777777" w:rsidR="00230ADC" w:rsidRPr="00845E64" w:rsidRDefault="00230ADC" w:rsidP="00331C3A">
      <w:pPr>
        <w:spacing w:after="0"/>
        <w:rPr>
          <w:rFonts w:ascii="Cambria" w:hAnsi="Cambria"/>
        </w:rPr>
      </w:pPr>
    </w:p>
    <w:p w14:paraId="627BDC85" w14:textId="77777777" w:rsidR="00230ADC" w:rsidRPr="00845E64" w:rsidRDefault="00230ADC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019802A1" w:rsidR="00230ADC" w:rsidRPr="00845E64" w:rsidRDefault="00C50FE4" w:rsidP="00331C3A">
      <w:pPr>
        <w:spacing w:after="0"/>
        <w:rPr>
          <w:rFonts w:ascii="Cambria" w:hAnsi="Cambria"/>
        </w:rPr>
      </w:pPr>
      <w:r w:rsidRPr="007E6F45">
        <w:rPr>
          <w:rFonts w:ascii="Cambria" w:hAnsi="Cambria" w:cs="Aldhabi"/>
          <w:b/>
        </w:rPr>
        <w:t xml:space="preserve">Wikipedia Viewer: </w:t>
      </w:r>
      <w:r w:rsidRPr="007E6F45">
        <w:rPr>
          <w:rFonts w:ascii="Cambria" w:hAnsi="Cambria" w:cs="Aldhabi"/>
        </w:rPr>
        <w:t xml:space="preserve">A sample webpage </w:t>
      </w:r>
      <w:r w:rsidR="005224FB">
        <w:rPr>
          <w:rFonts w:ascii="Cambria" w:hAnsi="Cambria" w:cs="Aldhabi"/>
        </w:rPr>
        <w:t>that</w:t>
      </w:r>
      <w:r w:rsidRPr="007E6F45">
        <w:rPr>
          <w:rFonts w:ascii="Cambria" w:hAnsi="Cambria" w:cs="Aldhabi"/>
        </w:rPr>
        <w:t xml:space="preserve"> will extract data from Wikipedia and display it to the user based on the request with the help of REST calls</w:t>
      </w:r>
    </w:p>
    <w:p w14:paraId="3F1A5464" w14:textId="77777777" w:rsidR="00230ADC" w:rsidRPr="00845E64" w:rsidRDefault="00230ADC" w:rsidP="00331C3A">
      <w:pPr>
        <w:spacing w:after="0"/>
        <w:rPr>
          <w:rFonts w:ascii="Cambria" w:hAnsi="Cambria"/>
        </w:rPr>
      </w:pPr>
    </w:p>
    <w:p w14:paraId="70244961" w14:textId="77777777" w:rsidR="00230ADC" w:rsidRPr="00845E64" w:rsidRDefault="00230ADC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4F06F368" w:rsidR="00230ADC" w:rsidRPr="00845E64" w:rsidRDefault="00C50FE4" w:rsidP="00331C3A">
      <w:pPr>
        <w:spacing w:after="0"/>
        <w:rPr>
          <w:rFonts w:ascii="Cambria" w:hAnsi="Cambria"/>
        </w:rPr>
      </w:pPr>
      <w:r w:rsidRPr="007E6F45">
        <w:rPr>
          <w:rFonts w:ascii="Cambria" w:hAnsi="Cambria" w:cs="Aldhabi"/>
        </w:rPr>
        <w:t>Angular (</w:t>
      </w:r>
      <w:r w:rsidRPr="00100F1E">
        <w:rPr>
          <w:rFonts w:ascii="Cambria" w:hAnsi="Cambria" w:cs="Aldhabi"/>
        </w:rPr>
        <w:t xml:space="preserve">routers, services, </w:t>
      </w:r>
      <w:r>
        <w:rPr>
          <w:rFonts w:ascii="Cambria" w:hAnsi="Cambria" w:cs="Aldhabi"/>
        </w:rPr>
        <w:t>HTTP</w:t>
      </w:r>
      <w:r w:rsidR="003D2F04">
        <w:rPr>
          <w:rFonts w:ascii="Cambria" w:hAnsi="Cambria" w:cs="Aldhabi"/>
        </w:rPr>
        <w:t>,</w:t>
      </w:r>
      <w:r w:rsidRPr="00100F1E">
        <w:rPr>
          <w:rFonts w:ascii="Cambria" w:hAnsi="Cambria" w:cs="Aldhabi"/>
        </w:rPr>
        <w:t xml:space="preserve"> and </w:t>
      </w:r>
      <w:r>
        <w:rPr>
          <w:rFonts w:ascii="Cambria" w:hAnsi="Cambria" w:cs="Aldhabi"/>
        </w:rPr>
        <w:t>RESTful</w:t>
      </w:r>
      <w:r w:rsidRPr="00100F1E">
        <w:rPr>
          <w:rFonts w:ascii="Cambria" w:hAnsi="Cambria" w:cs="Aldhabi"/>
        </w:rPr>
        <w:t xml:space="preserve"> APIs</w:t>
      </w:r>
      <w:r w:rsidRPr="007E6F45">
        <w:rPr>
          <w:rFonts w:ascii="Cambria" w:hAnsi="Cambria" w:cs="Aldhabi"/>
        </w:rPr>
        <w:t>)</w:t>
      </w:r>
    </w:p>
    <w:p w14:paraId="58697047" w14:textId="77777777" w:rsidR="00230ADC" w:rsidRPr="00845E64" w:rsidRDefault="00230ADC" w:rsidP="00331C3A">
      <w:pPr>
        <w:spacing w:after="0"/>
        <w:rPr>
          <w:rFonts w:ascii="Cambria" w:hAnsi="Cambria"/>
        </w:rPr>
      </w:pPr>
    </w:p>
    <w:p w14:paraId="600528C3" w14:textId="77777777" w:rsidR="00230ADC" w:rsidRPr="00845E64" w:rsidRDefault="00230ADC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40F999EE" w14:textId="2C74095E" w:rsidR="00230ADC" w:rsidRDefault="00193F88" w:rsidP="00331C3A">
      <w:pPr>
        <w:spacing w:after="0"/>
        <w:rPr>
          <w:rFonts w:ascii="Cambria" w:hAnsi="Cambria"/>
        </w:rPr>
      </w:pPr>
      <w:hyperlink r:id="rId7" w:history="1">
        <w:r w:rsidR="004146B7" w:rsidRPr="00A01471">
          <w:rPr>
            <w:rStyle w:val="Hyperlink"/>
            <w:rFonts w:ascii="Cambria" w:hAnsi="Cambria"/>
          </w:rPr>
          <w:t>https://umkc.box.com/s/sx8afvti4lhtwwx552q5cxn3jpqz408p</w:t>
        </w:r>
      </w:hyperlink>
    </w:p>
    <w:p w14:paraId="4293182D" w14:textId="77777777" w:rsidR="00230ADC" w:rsidRPr="00845E64" w:rsidRDefault="00230ADC" w:rsidP="00331C3A">
      <w:pPr>
        <w:spacing w:after="0"/>
        <w:rPr>
          <w:rFonts w:ascii="Cambria" w:hAnsi="Cambria"/>
        </w:rPr>
      </w:pPr>
    </w:p>
    <w:p w14:paraId="20135296" w14:textId="7A1E2836" w:rsidR="00230ADC" w:rsidRDefault="00230ADC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04F88DFC" w14:textId="74996BC1" w:rsidR="00FF6402" w:rsidRPr="00C50FE4" w:rsidRDefault="00FF6402" w:rsidP="00331C3A">
      <w:pPr>
        <w:spacing w:after="0"/>
        <w:rPr>
          <w:rFonts w:ascii="Cambria" w:hAnsi="Cambria" w:cstheme="minorHAnsi"/>
        </w:rPr>
      </w:pPr>
      <w:r w:rsidRPr="00C50FE4">
        <w:rPr>
          <w:rFonts w:ascii="Cambria" w:hAnsi="Cambria" w:cstheme="minorHAnsi"/>
        </w:rPr>
        <w:t xml:space="preserve">There is no limit on details and creativity. You can add as many details as you can and create an attractive and interactive web page. </w:t>
      </w:r>
    </w:p>
    <w:p w14:paraId="757B7276" w14:textId="77777777" w:rsidR="00C50FE4" w:rsidRPr="00C50FE4" w:rsidRDefault="00C50FE4" w:rsidP="00331C3A">
      <w:pPr>
        <w:spacing w:after="0"/>
        <w:rPr>
          <w:rFonts w:ascii="Cambria" w:hAnsi="Cambria" w:cstheme="minorHAnsi"/>
        </w:rPr>
      </w:pPr>
      <w:r w:rsidRPr="00C50FE4">
        <w:rPr>
          <w:rFonts w:ascii="Cambria" w:hAnsi="Cambria" w:cstheme="minorHAnsi"/>
        </w:rPr>
        <w:t>1. Create an application in Angular which displays nearby restaurants (Hint: Use Foursquare API)</w:t>
      </w:r>
    </w:p>
    <w:p w14:paraId="1BE30118" w14:textId="77777777" w:rsidR="00C50FE4" w:rsidRPr="00C50FE4" w:rsidRDefault="00C50FE4" w:rsidP="00331C3A">
      <w:pPr>
        <w:spacing w:after="0"/>
        <w:rPr>
          <w:rFonts w:ascii="Cambria" w:hAnsi="Cambria" w:cstheme="minorHAnsi"/>
        </w:rPr>
      </w:pPr>
      <w:r w:rsidRPr="00C50FE4">
        <w:rPr>
          <w:rFonts w:ascii="Cambria" w:hAnsi="Cambria" w:cstheme="minorHAnsi"/>
        </w:rPr>
        <w:t>2. Create an application in Angular which displays recipes (Hint: Use EDAMAM API)</w:t>
      </w:r>
    </w:p>
    <w:p w14:paraId="6EADC2AB" w14:textId="116DA40B" w:rsidR="00C50FE4" w:rsidRPr="00C50FE4" w:rsidRDefault="00C50FE4" w:rsidP="00331C3A">
      <w:pPr>
        <w:spacing w:after="0"/>
        <w:rPr>
          <w:rFonts w:ascii="Cambria" w:hAnsi="Cambria" w:cstheme="minorHAnsi"/>
        </w:rPr>
      </w:pPr>
      <w:r w:rsidRPr="00C50FE4">
        <w:rPr>
          <w:rFonts w:ascii="Cambria" w:hAnsi="Cambria" w:cstheme="minorHAnsi"/>
        </w:rPr>
        <w:t xml:space="preserve">If possible, combine both the APIs in a single application. (Given starter code has both together. </w:t>
      </w:r>
      <w:r w:rsidRPr="00A82609">
        <w:rPr>
          <w:rFonts w:ascii="Cambria" w:hAnsi="Cambria" w:cstheme="minorHAnsi"/>
          <w:highlight w:val="yellow"/>
        </w:rPr>
        <w:t xml:space="preserve">Change the UI if you are going </w:t>
      </w:r>
      <w:r w:rsidR="00A82609" w:rsidRPr="00A82609">
        <w:rPr>
          <w:rFonts w:ascii="Cambria" w:hAnsi="Cambria" w:cstheme="minorHAnsi"/>
          <w:highlight w:val="yellow"/>
        </w:rPr>
        <w:t xml:space="preserve">to </w:t>
      </w:r>
      <w:r w:rsidRPr="00A82609">
        <w:rPr>
          <w:rFonts w:ascii="Cambria" w:hAnsi="Cambria" w:cstheme="minorHAnsi"/>
          <w:highlight w:val="yellow"/>
        </w:rPr>
        <w:t>use this</w:t>
      </w:r>
      <w:r w:rsidR="00A82609" w:rsidRPr="00A82609">
        <w:rPr>
          <w:rFonts w:ascii="Cambria" w:hAnsi="Cambria" w:cstheme="minorHAnsi"/>
          <w:highlight w:val="yellow"/>
        </w:rPr>
        <w:t xml:space="preserve"> code</w:t>
      </w:r>
      <w:r w:rsidRPr="00C50FE4">
        <w:rPr>
          <w:rFonts w:ascii="Cambria" w:hAnsi="Cambria" w:cstheme="minorHAnsi"/>
        </w:rPr>
        <w:t>)</w:t>
      </w:r>
    </w:p>
    <w:p w14:paraId="6326C037" w14:textId="77777777" w:rsidR="00C50FE4" w:rsidRDefault="00C50FE4" w:rsidP="00331C3A">
      <w:pPr>
        <w:spacing w:after="0"/>
        <w:rPr>
          <w:rFonts w:ascii="Cambria" w:hAnsi="Cambria" w:cstheme="minorHAnsi"/>
          <w:b/>
        </w:rPr>
      </w:pPr>
    </w:p>
    <w:p w14:paraId="1B1208DE" w14:textId="3FA98F03" w:rsidR="00C50FE4" w:rsidRPr="00C50FE4" w:rsidRDefault="00C50FE4" w:rsidP="00331C3A">
      <w:pPr>
        <w:spacing w:after="0"/>
        <w:rPr>
          <w:rFonts w:ascii="Cambria" w:hAnsi="Cambria" w:cstheme="minorHAnsi"/>
        </w:rPr>
      </w:pPr>
      <w:r w:rsidRPr="00C50FE4">
        <w:rPr>
          <w:rFonts w:ascii="Cambria" w:hAnsi="Cambria" w:cstheme="minorHAnsi"/>
          <w:b/>
        </w:rPr>
        <w:t>Note:</w:t>
      </w:r>
      <w:r w:rsidRPr="00C50FE4">
        <w:rPr>
          <w:rFonts w:ascii="Cambria" w:hAnsi="Cambria" w:cstheme="minorHAnsi"/>
        </w:rPr>
        <w:t xml:space="preserve"> You must use </w:t>
      </w:r>
      <w:r w:rsidRPr="00C50FE4">
        <w:rPr>
          <w:rFonts w:ascii="Cambria" w:hAnsi="Cambria" w:cstheme="minorHAnsi"/>
          <w:b/>
          <w:highlight w:val="yellow"/>
        </w:rPr>
        <w:t xml:space="preserve">Angular </w:t>
      </w:r>
      <w:r w:rsidRPr="00C50FE4">
        <w:rPr>
          <w:rFonts w:ascii="Cambria" w:hAnsi="Cambria" w:cstheme="minorHAnsi"/>
          <w:b/>
          <w:color w:val="FF0000"/>
          <w:highlight w:val="yellow"/>
        </w:rPr>
        <w:t>(not the AngularJS)</w:t>
      </w:r>
    </w:p>
    <w:p w14:paraId="5CD4001D" w14:textId="62721B28" w:rsidR="00845E64" w:rsidRPr="00FF6402" w:rsidRDefault="00845E64" w:rsidP="00331C3A">
      <w:pPr>
        <w:spacing w:after="0"/>
        <w:rPr>
          <w:rFonts w:ascii="Cambria" w:hAnsi="Cambria"/>
          <w:b/>
          <w:bCs/>
        </w:rPr>
      </w:pPr>
    </w:p>
    <w:p w14:paraId="41560EDF" w14:textId="77777777" w:rsidR="00DD7CF0" w:rsidRPr="00B95D73" w:rsidRDefault="00DD7CF0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5F08B896" w14:textId="77777777" w:rsidR="003B34B6" w:rsidRPr="00F851E8" w:rsidRDefault="003B34B6" w:rsidP="003B34B6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565EECCC" w14:textId="77777777" w:rsidR="003B34B6" w:rsidRPr="007D432C" w:rsidRDefault="003B34B6" w:rsidP="003B34B6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t your source code</w:t>
      </w:r>
      <w:r>
        <w:rPr>
          <w:rFonts w:ascii="Cambria" w:hAnsi="Cambria" w:cs="Aharoni"/>
        </w:rPr>
        <w:t xml:space="preserve"> (</w:t>
      </w:r>
      <w:r w:rsidRPr="00AA0995">
        <w:rPr>
          <w:rFonts w:ascii="Cambria" w:hAnsi="Cambria" w:cs="Aharoni"/>
          <w:color w:val="FF0000"/>
        </w:rPr>
        <w:t>comment your code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>
        <w:rPr>
          <w:rFonts w:ascii="Cambria" w:hAnsi="Cambria" w:cs="Aharoni"/>
        </w:rPr>
        <w:t xml:space="preserve"> (</w:t>
      </w:r>
      <w:r w:rsidRPr="00E242F0">
        <w:rPr>
          <w:rFonts w:ascii="Cambria" w:hAnsi="Cambria" w:cs="Aharoni"/>
          <w:color w:val="FF0000"/>
        </w:rPr>
        <w:t>at least 250 word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11D64BDF" w14:textId="77777777" w:rsidR="00DD7CF0" w:rsidRPr="007D432C" w:rsidRDefault="00DD7CF0" w:rsidP="00331C3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401E7895" w14:textId="77777777" w:rsidR="003B34B6" w:rsidRDefault="003B34B6" w:rsidP="003B34B6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026F6DFF" w14:textId="77777777" w:rsidR="00DD7CF0" w:rsidRPr="007D432C" w:rsidRDefault="00DD7CF0" w:rsidP="00331C3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s a late submission. (Check the 'Late Submission Policy on Assignments' in the syllabus)</w:t>
      </w:r>
    </w:p>
    <w:p w14:paraId="673ED043" w14:textId="77777777" w:rsidR="003B34B6" w:rsidRPr="00230ADC" w:rsidRDefault="003B34B6" w:rsidP="003B34B6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r>
        <w:rPr>
          <w:rFonts w:ascii="Cambria" w:hAnsi="Cambria" w:cs="Aharoni"/>
        </w:rPr>
        <w:t>assignment submission; Assignments =&gt; ICP#</w:t>
      </w:r>
    </w:p>
    <w:p w14:paraId="0975D5E8" w14:textId="2A52A7BF" w:rsidR="00DD7CF0" w:rsidRDefault="00DD7CF0" w:rsidP="00331C3A">
      <w:pPr>
        <w:spacing w:after="0"/>
        <w:rPr>
          <w:rFonts w:ascii="Cambria" w:hAnsi="Cambria"/>
        </w:rPr>
      </w:pPr>
    </w:p>
    <w:p w14:paraId="4AAC35CD" w14:textId="77777777" w:rsidR="005C7441" w:rsidRPr="00230ADC" w:rsidRDefault="005C7441" w:rsidP="00331C3A">
      <w:pPr>
        <w:spacing w:after="0"/>
        <w:rPr>
          <w:rFonts w:ascii="Cambria" w:hAnsi="Cambria"/>
        </w:rPr>
      </w:pPr>
    </w:p>
    <w:p w14:paraId="089BD022" w14:textId="4BE2FAC3" w:rsidR="00DD7CF0" w:rsidRPr="00B95D73" w:rsidRDefault="00DD7CF0" w:rsidP="00331C3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5C8C6F09" w14:textId="29920F22" w:rsidR="00DD7CF0" w:rsidRDefault="00DD7CF0" w:rsidP="00331C3A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 both the Syllabus and Canvas ICP assignment.</w:t>
      </w:r>
    </w:p>
    <w:p w14:paraId="26199F06" w14:textId="77777777" w:rsidR="00DD7CF0" w:rsidRPr="00230ADC" w:rsidRDefault="00DD7CF0" w:rsidP="00331C3A">
      <w:pPr>
        <w:spacing w:after="0"/>
        <w:rPr>
          <w:rFonts w:ascii="Cambria" w:hAnsi="Cambria"/>
        </w:rPr>
      </w:pPr>
    </w:p>
    <w:p w14:paraId="3FF6663F" w14:textId="77777777" w:rsidR="00DD7CF0" w:rsidRPr="00230ADC" w:rsidRDefault="00DD7CF0" w:rsidP="00331C3A">
      <w:pPr>
        <w:spacing w:after="0"/>
        <w:rPr>
          <w:rFonts w:ascii="Cambria" w:hAnsi="Cambria"/>
        </w:rPr>
      </w:pPr>
    </w:p>
    <w:p w14:paraId="6E00DCD0" w14:textId="6ABD5A26" w:rsidR="00230ADC" w:rsidRPr="00845E64" w:rsidRDefault="00DD7CF0" w:rsidP="00331C3A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8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</w:p>
    <w:sectPr w:rsidR="00230ADC" w:rsidRPr="00845E6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D75E0" w14:textId="77777777" w:rsidR="00193F88" w:rsidRDefault="00193F88" w:rsidP="00FA1646">
      <w:pPr>
        <w:spacing w:after="0" w:line="240" w:lineRule="auto"/>
      </w:pPr>
      <w:r>
        <w:separator/>
      </w:r>
    </w:p>
  </w:endnote>
  <w:endnote w:type="continuationSeparator" w:id="0">
    <w:p w14:paraId="0888FC65" w14:textId="77777777" w:rsidR="00193F88" w:rsidRDefault="00193F88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2A5B4" w14:textId="77777777" w:rsidR="00193F88" w:rsidRDefault="00193F88" w:rsidP="00FA1646">
      <w:pPr>
        <w:spacing w:after="0" w:line="240" w:lineRule="auto"/>
      </w:pPr>
      <w:r>
        <w:separator/>
      </w:r>
    </w:p>
  </w:footnote>
  <w:footnote w:type="continuationSeparator" w:id="0">
    <w:p w14:paraId="104BFC17" w14:textId="77777777" w:rsidR="00193F88" w:rsidRDefault="00193F88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D496C"/>
    <w:multiLevelType w:val="hybridMultilevel"/>
    <w:tmpl w:val="BD029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7"/>
  </w:num>
  <w:num w:numId="8">
    <w:abstractNumId w:val="8"/>
  </w:num>
  <w:num w:numId="9">
    <w:abstractNumId w:val="1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NKsFAI4YNNAtAAAA"/>
  </w:docVars>
  <w:rsids>
    <w:rsidRoot w:val="007B6176"/>
    <w:rsid w:val="00003E20"/>
    <w:rsid w:val="000C2E8D"/>
    <w:rsid w:val="00193F88"/>
    <w:rsid w:val="00230ADC"/>
    <w:rsid w:val="00331C3A"/>
    <w:rsid w:val="00386A0C"/>
    <w:rsid w:val="003B34B6"/>
    <w:rsid w:val="003D2F04"/>
    <w:rsid w:val="003E0CAD"/>
    <w:rsid w:val="004146B7"/>
    <w:rsid w:val="004768E2"/>
    <w:rsid w:val="00476B85"/>
    <w:rsid w:val="004B7F9A"/>
    <w:rsid w:val="005224FB"/>
    <w:rsid w:val="005C7441"/>
    <w:rsid w:val="005F5768"/>
    <w:rsid w:val="00682FCB"/>
    <w:rsid w:val="00753886"/>
    <w:rsid w:val="00792866"/>
    <w:rsid w:val="007B6176"/>
    <w:rsid w:val="00845E64"/>
    <w:rsid w:val="00872BFC"/>
    <w:rsid w:val="00935D5B"/>
    <w:rsid w:val="00996026"/>
    <w:rsid w:val="009B61B3"/>
    <w:rsid w:val="009D6FEC"/>
    <w:rsid w:val="00A82609"/>
    <w:rsid w:val="00AA1DB6"/>
    <w:rsid w:val="00B40D3C"/>
    <w:rsid w:val="00B65C22"/>
    <w:rsid w:val="00B769A3"/>
    <w:rsid w:val="00B95D73"/>
    <w:rsid w:val="00C50FE4"/>
    <w:rsid w:val="00C9631A"/>
    <w:rsid w:val="00CA78B7"/>
    <w:rsid w:val="00CD6B2F"/>
    <w:rsid w:val="00D3169F"/>
    <w:rsid w:val="00DA5822"/>
    <w:rsid w:val="00DC4E1B"/>
    <w:rsid w:val="00DD656A"/>
    <w:rsid w:val="00DD7CF0"/>
    <w:rsid w:val="00E23EA5"/>
    <w:rsid w:val="00E45867"/>
    <w:rsid w:val="00E77F1C"/>
    <w:rsid w:val="00F14F04"/>
    <w:rsid w:val="00F82A9E"/>
    <w:rsid w:val="00FA1646"/>
    <w:rsid w:val="00FC41B4"/>
    <w:rsid w:val="00FF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2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umkc.edu/special-notices/academic-hones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mkc.box.com/s/sx8afvti4lhtwwx552q5cxn3jpqz408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92</Words>
  <Characters>1833</Characters>
  <Application>Microsoft Office Word</Application>
  <DocSecurity>0</DocSecurity>
  <Lines>5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6</vt:lpstr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6</dc:title>
  <dc:subject/>
  <dc:creator>Yeruva, Vijaya Kumari (UMKC-Student)</dc:creator>
  <cp:keywords/>
  <dc:description/>
  <cp:lastModifiedBy>Microsoft Office User</cp:lastModifiedBy>
  <cp:revision>32</cp:revision>
  <cp:lastPrinted>2020-06-05T04:19:00Z</cp:lastPrinted>
  <dcterms:created xsi:type="dcterms:W3CDTF">2020-06-05T03:50:00Z</dcterms:created>
  <dcterms:modified xsi:type="dcterms:W3CDTF">2022-02-21T22:22:00Z</dcterms:modified>
</cp:coreProperties>
</file>